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3FDF" w:rsidRDefault="00293FDF">
      <w:r>
        <w:rPr>
          <w:b/>
          <w:bCs/>
        </w:rPr>
        <w:t>Personal Information</w:t>
      </w:r>
    </w:p>
    <w:p w:rsidR="00293FDF" w:rsidRDefault="00293FDF">
      <w:r>
        <w:t>Hello! My name is Daniel Lay, student number: s3286525</w:t>
      </w:r>
      <w:r w:rsidR="00712329">
        <w:t xml:space="preserve">. I am part of the team, </w:t>
      </w:r>
      <w:proofErr w:type="spellStart"/>
      <w:r w:rsidR="0042725B">
        <w:t>Westsiders</w:t>
      </w:r>
      <w:proofErr w:type="spellEnd"/>
      <w:r w:rsidR="00630F52">
        <w:t>.</w:t>
      </w:r>
      <w:r w:rsidR="00712329">
        <w:br/>
      </w:r>
      <w:r>
        <w:t xml:space="preserve">I am of East Timorese descent and am born in Australia. I am a married father of two. </w:t>
      </w:r>
      <w:r>
        <w:br/>
        <w:t xml:space="preserve">I work as a car mechanic and have been doing so for almost 10 years. I like to tweak with computers and cars in my spare time, as well as reading about new computer hardware. </w:t>
      </w:r>
      <w:r>
        <w:br/>
        <w:t xml:space="preserve">My interests in IT involve cybersecurity, programming and overclocking. </w:t>
      </w:r>
      <w:r>
        <w:br/>
        <w:t>I have no prior experience in IT, so it is all very new for me. My only IT knowledge prior to undertaking the Bachelor of Information Technology is from my Certificate IV of Cybersecurity which covered a lot of networking.</w:t>
      </w:r>
    </w:p>
    <w:p w:rsidR="00712329" w:rsidRDefault="00712329">
      <w:r>
        <w:rPr>
          <w:b/>
          <w:bCs/>
        </w:rPr>
        <w:t>Team Profile</w:t>
      </w:r>
    </w:p>
    <w:p w:rsidR="00712329" w:rsidRDefault="00712329">
      <w:r>
        <w:t xml:space="preserve">My Myers-Briggs test showed me that I am </w:t>
      </w:r>
      <w:r w:rsidR="00704036">
        <w:t xml:space="preserve">an </w:t>
      </w:r>
      <w:r>
        <w:t>introverted</w:t>
      </w:r>
      <w:r w:rsidR="00696D85">
        <w:t xml:space="preserve"> individual, with an outlook of constant improvement and the love to analyse things. My learning test showed that I learn better by having hands-on activities and my creativity test shows I am a little below the average.</w:t>
      </w:r>
      <w:r w:rsidR="00696D85">
        <w:br/>
        <w:t>I believe that my drive for perfection will help out the group to bring out the best in everyone. My inquisitive nature of wanting to know the Who? What? When? Where? And How? when discovering or learning new things will contribute greatly to our group project. I hope to have a strong input in the project and provide my automotive knowledge to assist in the development of ideas.</w:t>
      </w:r>
    </w:p>
    <w:p w:rsidR="00ED3FBD" w:rsidRDefault="00ED3FBD" w:rsidP="00ED3FBD">
      <w:r>
        <w:rPr>
          <w:b/>
          <w:bCs/>
        </w:rPr>
        <w:t>Industry data/burning glass data</w:t>
      </w:r>
    </w:p>
    <w:p w:rsidR="00ED3FBD" w:rsidRDefault="00ED3FBD" w:rsidP="00ED3FBD">
      <w:r>
        <w:t>The job title found in the burning glass data which resembles my ideal job best would be the solutions architect. In terms of demand from employers, it tops the list at 987, a good 100 more than the next highest in demand, graphic designer.</w:t>
      </w:r>
    </w:p>
    <w:p w:rsidR="00ED3FBD" w:rsidRDefault="00ED3FBD" w:rsidP="00ED3FBD">
      <w:r>
        <w:t xml:space="preserve">When it comes down to required </w:t>
      </w:r>
      <w:r w:rsidR="007C475E">
        <w:t xml:space="preserve">IT-specific </w:t>
      </w:r>
      <w:r>
        <w:t>skillsets for a cyber solutions specialist, I would be</w:t>
      </w:r>
      <w:r w:rsidR="007C475E">
        <w:t xml:space="preserve"> required to have a good understanding of vendor</w:t>
      </w:r>
      <w:r w:rsidR="00704036">
        <w:t>-</w:t>
      </w:r>
      <w:r w:rsidR="007C475E">
        <w:t>specific software, so items such as Microsoft Windows, Oracle, Python and LINUX would be key to having a successful career. I would also need a good relationship building skills for interactions with stakeholders and idea proposals.</w:t>
      </w:r>
    </w:p>
    <w:p w:rsidR="007C475E" w:rsidRDefault="007C475E" w:rsidP="00ED3FBD">
      <w:r>
        <w:t>As for required general skills, I would need strong communication skills, problem</w:t>
      </w:r>
      <w:r w:rsidR="00704036">
        <w:t>-</w:t>
      </w:r>
      <w:r>
        <w:t>solving skills, organisational skills,</w:t>
      </w:r>
      <w:r w:rsidR="009977EE">
        <w:t xml:space="preserve"> writing skills,</w:t>
      </w:r>
      <w:r>
        <w:t xml:space="preserve"> </w:t>
      </w:r>
      <w:r w:rsidR="009977EE">
        <w:t>teamwork/collaboration skills, troubleshooting skills, creativity and leadership skills. These skills will be required as it is a fairly high-rank job, you will be dealing with clients, providing them with solutions and advice on security.</w:t>
      </w:r>
    </w:p>
    <w:p w:rsidR="009977EE" w:rsidRDefault="009977EE" w:rsidP="00ED3FBD">
      <w:r>
        <w:t xml:space="preserve">The three top-ranked IT-specific skill sets not listed in my required skill set are SQL, </w:t>
      </w:r>
      <w:proofErr w:type="spellStart"/>
      <w:r>
        <w:t>Javascript</w:t>
      </w:r>
      <w:proofErr w:type="spellEnd"/>
      <w:r>
        <w:t xml:space="preserve"> and JAVA.</w:t>
      </w:r>
    </w:p>
    <w:p w:rsidR="009977EE" w:rsidRDefault="009977EE" w:rsidP="00ED3FBD">
      <w:r>
        <w:t>The three top-ranked general skillsets not listed in my required skill sets are planning, detail-orientated and research. While these skills can be a requirement, I chose to filter at least a few out as the first six skills I identified as important for the job.</w:t>
      </w:r>
    </w:p>
    <w:p w:rsidR="009977EE" w:rsidRPr="00ED3FBD" w:rsidRDefault="009977EE" w:rsidP="00ED3FBD">
      <w:r>
        <w:t>After analysing the burning glass</w:t>
      </w:r>
      <w:r w:rsidR="00AD2D24">
        <w:t xml:space="preserve"> data in relation to my ideal job, my opinion has not changed. It pretty much covers the skills require</w:t>
      </w:r>
      <w:r w:rsidR="00704036">
        <w:t>d</w:t>
      </w:r>
      <w:r w:rsidR="00AD2D24">
        <w:t xml:space="preserve"> that I was expecting. I know that it is a high-level job and my original goals still stand in regards to working towards it. </w:t>
      </w:r>
      <w:r w:rsidR="0042725B">
        <w:t>What did surprise me though, is the demand if the job. Seeing such high demand has increased my motivation</w:t>
      </w:r>
      <w:r w:rsidR="00704036">
        <w:t>,</w:t>
      </w:r>
      <w:bookmarkStart w:id="0" w:name="_GoBack"/>
      <w:bookmarkEnd w:id="0"/>
      <w:r w:rsidR="00704036">
        <w:t xml:space="preserve"> even more,</w:t>
      </w:r>
      <w:r w:rsidR="0042725B">
        <w:t xml:space="preserve"> to live up to the dream.</w:t>
      </w:r>
    </w:p>
    <w:p w:rsidR="0042725B" w:rsidRDefault="0042725B" w:rsidP="00ED3FBD">
      <w:pPr>
        <w:rPr>
          <w:b/>
          <w:bCs/>
        </w:rPr>
      </w:pPr>
    </w:p>
    <w:p w:rsidR="00ED3FBD" w:rsidRDefault="00ED3FBD" w:rsidP="00ED3FBD">
      <w:r>
        <w:rPr>
          <w:b/>
          <w:bCs/>
        </w:rPr>
        <w:lastRenderedPageBreak/>
        <w:t>Ideal Job</w:t>
      </w:r>
    </w:p>
    <w:p w:rsidR="00ED3FBD" w:rsidRPr="00ED3FBD" w:rsidRDefault="00ED3FBD" w:rsidP="00ED3FBD">
      <w:r>
        <w:rPr>
          <w:noProof/>
          <w:color w:val="FFFFFF"/>
          <w:sz w:val="45"/>
          <w:szCs w:val="45"/>
          <w:shd w:val="clear" w:color="auto" w:fill="000000"/>
        </w:rPr>
        <w:drawing>
          <wp:inline distT="0" distB="0" distL="0" distR="0">
            <wp:extent cx="5943600" cy="7334250"/>
            <wp:effectExtent l="0" t="0" r="0" b="0"/>
            <wp:docPr id="1" name="Picture 1" descr="Ideal Job">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al Job">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334250"/>
                    </a:xfrm>
                    <a:prstGeom prst="rect">
                      <a:avLst/>
                    </a:prstGeom>
                    <a:noFill/>
                    <a:ln>
                      <a:noFill/>
                    </a:ln>
                  </pic:spPr>
                </pic:pic>
              </a:graphicData>
            </a:graphic>
          </wp:inline>
        </w:drawing>
      </w:r>
    </w:p>
    <w:sectPr w:rsidR="00ED3FBD" w:rsidRPr="00ED3FBD" w:rsidSect="00341C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NDUyMTYzNTO1sDRX0lEKTi0uzszPAykwrAUAIuN94CwAAAA="/>
  </w:docVars>
  <w:rsids>
    <w:rsidRoot w:val="00293FDF"/>
    <w:rsid w:val="00293FDF"/>
    <w:rsid w:val="00341CFE"/>
    <w:rsid w:val="0042725B"/>
    <w:rsid w:val="00630F52"/>
    <w:rsid w:val="00696D85"/>
    <w:rsid w:val="00704036"/>
    <w:rsid w:val="00712329"/>
    <w:rsid w:val="007B5B78"/>
    <w:rsid w:val="007C475E"/>
    <w:rsid w:val="009977EE"/>
    <w:rsid w:val="00AD2D24"/>
    <w:rsid w:val="00ED3F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29BA3"/>
  <w15:chartTrackingRefBased/>
  <w15:docId w15:val="{283FB5EB-9711-4C7E-9142-DEE7331B4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www.seek.com.au/job/39398939?searchrequesttoken=6b911871-6b4e-46ff-a7df-673df9c74a2a&amp;type=stand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2</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ay</dc:creator>
  <cp:keywords/>
  <dc:description/>
  <cp:lastModifiedBy>Daniel Lay</cp:lastModifiedBy>
  <cp:revision>2</cp:revision>
  <dcterms:created xsi:type="dcterms:W3CDTF">2019-09-29T05:20:00Z</dcterms:created>
  <dcterms:modified xsi:type="dcterms:W3CDTF">2019-09-29T07:21:00Z</dcterms:modified>
</cp:coreProperties>
</file>